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B124F1" w14:textId="7BF72E58" w:rsidR="00DC1CE2" w:rsidRPr="00A0202F" w:rsidRDefault="009D753A" w:rsidP="00584A8B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32"/>
          <w:szCs w:val="32"/>
          <w:lang w:val="en-CA" w:eastAsia="en-CA" w:bidi="en-CA"/>
        </w:rPr>
      </w:pPr>
      <w:bookmarkStart w:id="0" w:name="_GoBack"/>
      <w:bookmarkEnd w:id="0"/>
      <w:r w:rsidRPr="00A0202F">
        <w:rPr>
          <w:rFonts w:eastAsia="Arial"/>
          <w:sz w:val="32"/>
          <w:szCs w:val="32"/>
          <w:lang w:val="en-CA" w:eastAsia="en-CA" w:bidi="en-CA"/>
        </w:rPr>
        <w:t>AFFIDAVIT</w:t>
      </w:r>
    </w:p>
    <w:p w14:paraId="15E2FA9C" w14:textId="77777777" w:rsidR="00DC1CE2" w:rsidRPr="002147F1" w:rsidRDefault="00DC1CE2" w:rsidP="002147F1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both"/>
        <w:rPr>
          <w:rFonts w:eastAsia="Arial"/>
          <w:lang w:val="en-CA" w:eastAsia="en-CA" w:bidi="en-CA"/>
        </w:rPr>
      </w:pPr>
    </w:p>
    <w:p w14:paraId="1A80AAE2" w14:textId="77777777" w:rsidR="00DC1CE2" w:rsidRPr="002147F1" w:rsidRDefault="00DC1CE2" w:rsidP="002147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5286722" w14:textId="0FF85FAE" w:rsidR="00DC1CE2" w:rsidRPr="002147F1" w:rsidRDefault="009D753A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2147F1">
        <w:rPr>
          <w:rFonts w:eastAsia="Arial"/>
          <w:lang w:val="en-US" w:eastAsia="en-US" w:bidi="en-US"/>
        </w:rPr>
        <w:t xml:space="preserve">This Affidavit (the “Agreement”) </w:t>
      </w:r>
      <w:r w:rsidR="00F00BAE">
        <w:rPr>
          <w:rFonts w:eastAsia="Arial"/>
          <w:lang w:val="en-US" w:eastAsia="en-US" w:bidi="en-US"/>
        </w:rPr>
        <w:t>takes effect on</w:t>
      </w:r>
      <w:r w:rsidRPr="002147F1">
        <w:rPr>
          <w:rFonts w:eastAsia="Arial"/>
          <w:lang w:val="en-US" w:eastAsia="en-US" w:bidi="en-US"/>
        </w:rPr>
        <w:t xml:space="preserve"> [DATE],</w:t>
      </w:r>
    </w:p>
    <w:p w14:paraId="0A0964B0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310C426A" w14:textId="3DFE7A0C" w:rsidR="00DC1CE2" w:rsidRPr="002147F1" w:rsidRDefault="009D753A" w:rsidP="002147F1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2147F1">
        <w:rPr>
          <w:rFonts w:eastAsia="Arial"/>
          <w:b/>
          <w:lang w:val="en-CA" w:eastAsia="en-CA" w:bidi="en-CA"/>
        </w:rPr>
        <w:t>BETWEEN:</w:t>
      </w:r>
      <w:r w:rsidRPr="002147F1">
        <w:rPr>
          <w:rFonts w:eastAsia="Arial"/>
          <w:b/>
          <w:lang w:val="en-CA" w:eastAsia="en-CA" w:bidi="en-CA"/>
        </w:rPr>
        <w:tab/>
      </w:r>
      <w:r w:rsidRPr="002147F1">
        <w:rPr>
          <w:rFonts w:eastAsia="Arial"/>
          <w:b/>
          <w:lang w:val="en-US" w:eastAsia="en-US" w:bidi="en-US"/>
        </w:rPr>
        <w:t xml:space="preserve">[YOUR COMPANY NAME] </w:t>
      </w:r>
      <w:r w:rsidRPr="002147F1">
        <w:rPr>
          <w:rFonts w:eastAsia="Arial"/>
          <w:lang w:val="en-US" w:eastAsia="en-US" w:bidi="en-US"/>
        </w:rPr>
        <w:t>(the "Company"),</w:t>
      </w:r>
      <w:r w:rsidRPr="002147F1">
        <w:rPr>
          <w:rFonts w:eastAsia="Arial"/>
          <w:lang w:val="en-CA" w:eastAsia="en-CA" w:bidi="en-CA"/>
        </w:rPr>
        <w:t xml:space="preserve"> a</w:t>
      </w:r>
      <w:r w:rsidR="0073399B">
        <w:rPr>
          <w:rFonts w:eastAsia="Arial"/>
          <w:lang w:val="en-CA" w:eastAsia="en-CA" w:bidi="en-CA"/>
        </w:rPr>
        <w:t xml:space="preserve"> company </w:t>
      </w:r>
      <w:r w:rsidR="002147F1">
        <w:rPr>
          <w:rFonts w:eastAsia="Arial"/>
          <w:lang w:val="en-CA" w:eastAsia="en-CA" w:bidi="en-CA"/>
        </w:rPr>
        <w:t>organised</w:t>
      </w:r>
      <w:r w:rsidRPr="002147F1">
        <w:rPr>
          <w:rFonts w:eastAsia="Arial"/>
          <w:lang w:val="en-CA" w:eastAsia="en-CA" w:bidi="en-CA"/>
        </w:rPr>
        <w:t xml:space="preserve"> and existing under the laws of the</w:t>
      </w:r>
      <w:r w:rsidR="002147F1">
        <w:rPr>
          <w:rFonts w:eastAsia="Arial"/>
          <w:lang w:val="en-CA" w:eastAsia="en-CA" w:bidi="en-CA"/>
        </w:rPr>
        <w:t xml:space="preserve"> </w:t>
      </w:r>
      <w:r w:rsidRPr="002147F1">
        <w:rPr>
          <w:rFonts w:eastAsia="Arial"/>
          <w:lang w:val="en-CA" w:eastAsia="en-CA" w:bidi="en-CA"/>
        </w:rPr>
        <w:t>[</w:t>
      </w:r>
      <w:r w:rsidR="002147F1">
        <w:rPr>
          <w:rFonts w:eastAsia="Arial"/>
          <w:lang w:val="en-CA" w:eastAsia="en-CA" w:bidi="en-CA"/>
        </w:rPr>
        <w:t>COUNTRY</w:t>
      </w:r>
      <w:r w:rsidRPr="002147F1">
        <w:rPr>
          <w:rFonts w:eastAsia="Arial"/>
          <w:lang w:val="en-CA" w:eastAsia="en-CA" w:bidi="en-CA"/>
        </w:rPr>
        <w:t>], with its head office located at:</w:t>
      </w:r>
      <w:r w:rsidRPr="002147F1">
        <w:rPr>
          <w:rFonts w:eastAsia="Arial"/>
          <w:lang w:val="en-CA" w:eastAsia="en-CA" w:bidi="en-CA"/>
        </w:rPr>
        <w:br/>
      </w:r>
      <w:r w:rsidRPr="002147F1">
        <w:rPr>
          <w:rFonts w:eastAsia="Arial"/>
          <w:lang w:val="en-CA" w:eastAsia="en-CA" w:bidi="en-CA"/>
        </w:rPr>
        <w:br/>
      </w:r>
      <w:r w:rsidRPr="002147F1">
        <w:rPr>
          <w:rFonts w:eastAsia="Arial"/>
          <w:lang w:val="en-US" w:eastAsia="en-US" w:bidi="en-US"/>
        </w:rPr>
        <w:t>[YOUR COMPLETE ADDRESS]</w:t>
      </w:r>
    </w:p>
    <w:p w14:paraId="3E5CA9D6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03EC3B9B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18B75A04" w14:textId="26B002D5" w:rsidR="00DC1CE2" w:rsidRPr="002147F1" w:rsidRDefault="009D753A" w:rsidP="002147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2147F1">
        <w:rPr>
          <w:rFonts w:ascii="Times New Roman" w:eastAsia="Arial" w:hAnsi="Times New Roman" w:cs="Times New Roman"/>
          <w:b/>
          <w:sz w:val="24"/>
          <w:szCs w:val="24"/>
          <w:lang w:val="en-CA" w:eastAsia="en-CA" w:bidi="en-CA"/>
        </w:rPr>
        <w:t>AND:</w:t>
      </w:r>
      <w:r w:rsidRPr="002147F1">
        <w:rPr>
          <w:rFonts w:ascii="Times New Roman" w:eastAsia="Arial" w:hAnsi="Times New Roman" w:cs="Times New Roman"/>
          <w:b/>
          <w:sz w:val="24"/>
          <w:szCs w:val="24"/>
          <w:lang w:val="en-CA" w:eastAsia="en-CA" w:bidi="en-CA"/>
        </w:rPr>
        <w:tab/>
      </w:r>
      <w:r w:rsidRPr="002147F1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 xml:space="preserve">[AFFIANT NAME] </w:t>
      </w:r>
      <w:r w:rsidRPr="002147F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(the "Affiant"),</w:t>
      </w:r>
      <w:r w:rsidRPr="002147F1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 xml:space="preserve"> a</w:t>
      </w:r>
      <w:r w:rsidR="0073399B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 xml:space="preserve"> company </w:t>
      </w:r>
      <w:r w:rsidR="002147F1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>organised</w:t>
      </w:r>
      <w:r w:rsidRPr="002147F1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 xml:space="preserve"> and existing under the laws of the</w:t>
      </w:r>
      <w:r w:rsidR="002147F1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 xml:space="preserve"> </w:t>
      </w:r>
      <w:r w:rsidRPr="002147F1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>[</w:t>
      </w:r>
      <w:r w:rsidR="002147F1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>COUNTRY</w:t>
      </w:r>
      <w:r w:rsidRPr="002147F1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>], with its head</w:t>
      </w:r>
      <w:r w:rsidR="00F00BAE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>quaters based at</w:t>
      </w:r>
      <w:r w:rsidRPr="002147F1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>:</w:t>
      </w:r>
      <w:r w:rsidRPr="002147F1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br/>
      </w:r>
      <w:r w:rsidR="002147F1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 xml:space="preserve"> </w:t>
      </w:r>
      <w:r w:rsidRPr="002147F1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br/>
      </w:r>
      <w:bookmarkStart w:id="1" w:name="OLE_LINK4"/>
      <w:bookmarkEnd w:id="1"/>
      <w:r w:rsidRPr="002147F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[COMPLETE ADDRESS]</w:t>
      </w:r>
    </w:p>
    <w:p w14:paraId="4D05017A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54167DBC" w14:textId="3D0DD3E7" w:rsidR="00DC1CE2" w:rsidRPr="002147F1" w:rsidRDefault="00F00BAE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exact"/>
        <w:jc w:val="both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 xml:space="preserve">With all valuable considerations in contemplation, </w:t>
      </w:r>
      <w:r w:rsidR="009D753A" w:rsidRPr="002147F1">
        <w:rPr>
          <w:rFonts w:eastAsia="Arial"/>
          <w:lang w:val="en-US" w:eastAsia="en-US" w:bidi="en-US"/>
        </w:rPr>
        <w:t xml:space="preserve"> the parties agree as follows:</w:t>
      </w:r>
    </w:p>
    <w:p w14:paraId="7DE27C05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4BCCD24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0A16CBB4" w14:textId="77777777" w:rsidR="00DC1CE2" w:rsidRPr="002147F1" w:rsidRDefault="009D753A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lang w:val="en-CA" w:eastAsia="en-CA" w:bidi="en-CA"/>
        </w:rPr>
      </w:pPr>
      <w:r w:rsidRPr="002147F1">
        <w:rPr>
          <w:rFonts w:eastAsia="Arial"/>
          <w:b/>
          <w:lang w:val="en-CA" w:eastAsia="en-CA" w:bidi="en-CA"/>
        </w:rPr>
        <w:t>RECITALS</w:t>
      </w:r>
    </w:p>
    <w:p w14:paraId="279161FA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0F688665" w14:textId="77777777" w:rsidR="00DC1CE2" w:rsidRPr="002147F1" w:rsidRDefault="009D753A" w:rsidP="002147F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2147F1">
        <w:rPr>
          <w:rFonts w:eastAsia="Arial"/>
          <w:lang w:val="en-US" w:eastAsia="en-US" w:bidi="en-US"/>
        </w:rPr>
        <w:t xml:space="preserve">BEFORE ME, the undersigned authority, [NAME AND CAPACITY OF OFFICER BEFORE WHOM AFFIDAVIT IS SWORN], on this [DAY OF MONTH] day of [MONTH], [YEAR], personally appeared Affiant, known to me to be a credible person and of lawful age, who being by me first duly sworn, on [HIS OR HER] oath, deposes and says: </w:t>
      </w:r>
    </w:p>
    <w:p w14:paraId="37F88A9D" w14:textId="77777777" w:rsidR="00DC1CE2" w:rsidRPr="002147F1" w:rsidRDefault="00DC1CE2" w:rsidP="002147F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54EA6C2C" w14:textId="77777777" w:rsidR="00DC1CE2" w:rsidRPr="002147F1" w:rsidRDefault="00DC1CE2" w:rsidP="002147F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4044A43C" w14:textId="77777777" w:rsidR="00DC1CE2" w:rsidRPr="002147F1" w:rsidRDefault="009D753A" w:rsidP="002147F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2147F1">
        <w:rPr>
          <w:rFonts w:eastAsia="Arial"/>
          <w:lang w:val="en-US" w:eastAsia="en-US" w:bidi="en-US"/>
        </w:rPr>
        <w:t>[SET FORTH STATEMENT OF FACTS]</w:t>
      </w:r>
    </w:p>
    <w:p w14:paraId="245D59E1" w14:textId="77777777" w:rsidR="00DC1CE2" w:rsidRPr="002147F1" w:rsidRDefault="00DC1CE2" w:rsidP="002147F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2C4DDC8A" w14:textId="0AE43D94" w:rsidR="00DC1CE2" w:rsidRDefault="009D753A" w:rsidP="002147F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2147F1">
        <w:rPr>
          <w:rFonts w:eastAsia="Arial"/>
          <w:lang w:val="en-US" w:eastAsia="en-US" w:bidi="en-US"/>
        </w:rPr>
        <w:br/>
      </w:r>
    </w:p>
    <w:p w14:paraId="711B04CE" w14:textId="34945793" w:rsidR="00F10186" w:rsidRDefault="00F10186" w:rsidP="002147F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39F06085" w14:textId="55B3980B" w:rsidR="00F10186" w:rsidRDefault="00F10186">
      <w:pPr>
        <w:spacing w:after="160" w:line="259" w:lineRule="auto"/>
        <w:rPr>
          <w:rFonts w:eastAsia="Arial"/>
          <w:color w:val="000000"/>
          <w:lang w:val="en-US" w:eastAsia="en-US" w:bidi="en-US"/>
        </w:rPr>
      </w:pPr>
      <w:r>
        <w:rPr>
          <w:rFonts w:eastAsia="Arial"/>
          <w:lang w:val="en-US" w:eastAsia="en-US" w:bidi="en-US"/>
        </w:rPr>
        <w:br w:type="page"/>
      </w:r>
    </w:p>
    <w:p w14:paraId="42125EC4" w14:textId="77777777" w:rsidR="00DC1CE2" w:rsidRPr="002147F1" w:rsidRDefault="009D753A" w:rsidP="002147F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2147F1">
        <w:rPr>
          <w:rFonts w:eastAsia="Arial"/>
          <w:lang w:val="en-US" w:eastAsia="en-US" w:bidi="en-US"/>
        </w:rPr>
        <w:lastRenderedPageBreak/>
        <w:t xml:space="preserve">IN WITNESS WHEREOF, the parties hereto have executed this Agreement on the date first above written. </w:t>
      </w:r>
    </w:p>
    <w:p w14:paraId="51E06152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28025E15" w14:textId="63BE2DC9" w:rsidR="00DC1CE2" w:rsidRPr="002147F1" w:rsidRDefault="009D753A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  <w:r w:rsidRPr="002147F1">
        <w:rPr>
          <w:rFonts w:eastAsia="Arial"/>
          <w:lang w:val="en-CA" w:eastAsia="en-CA" w:bidi="en-CA"/>
        </w:rPr>
        <w:t>COMPANY</w:t>
      </w:r>
      <w:r w:rsidRPr="002147F1">
        <w:rPr>
          <w:rFonts w:eastAsia="Arial"/>
          <w:lang w:val="en-CA" w:eastAsia="en-CA" w:bidi="en-CA"/>
        </w:rPr>
        <w:tab/>
      </w:r>
      <w:r w:rsidRPr="002147F1">
        <w:rPr>
          <w:rFonts w:eastAsia="Arial"/>
          <w:lang w:val="en-CA" w:eastAsia="en-CA" w:bidi="en-CA"/>
        </w:rPr>
        <w:tab/>
      </w:r>
      <w:r w:rsidRPr="002147F1">
        <w:rPr>
          <w:rFonts w:eastAsia="Arial"/>
          <w:lang w:val="en-CA" w:eastAsia="en-CA" w:bidi="en-CA"/>
        </w:rPr>
        <w:tab/>
      </w:r>
      <w:r w:rsidRPr="002147F1">
        <w:rPr>
          <w:rFonts w:eastAsia="Arial"/>
          <w:lang w:val="en-CA" w:eastAsia="en-CA" w:bidi="en-CA"/>
        </w:rPr>
        <w:tab/>
      </w:r>
      <w:r w:rsidRPr="002147F1">
        <w:rPr>
          <w:rFonts w:eastAsia="Arial"/>
          <w:lang w:val="en-CA" w:eastAsia="en-CA" w:bidi="en-CA"/>
        </w:rPr>
        <w:tab/>
        <w:t>AFFIANT</w:t>
      </w:r>
    </w:p>
    <w:p w14:paraId="7DE0168E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18CE3801" w14:textId="11EF68CA" w:rsidR="00DC1CE2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2893CF06" w14:textId="77777777" w:rsidR="00F10186" w:rsidRPr="002147F1" w:rsidRDefault="00F10186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3A473FED" w14:textId="00780B30" w:rsidR="00DC1CE2" w:rsidRPr="002147F1" w:rsidRDefault="009D753A" w:rsidP="002147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</w:pPr>
      <w:r w:rsidRPr="002147F1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>____________________________</w:t>
      </w:r>
      <w:r w:rsidRPr="002147F1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2147F1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  <w:t>______________________________</w:t>
      </w:r>
    </w:p>
    <w:p w14:paraId="5A6C3E76" w14:textId="2A79D5B1" w:rsidR="00DC1CE2" w:rsidRPr="002147F1" w:rsidRDefault="002147F1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CA" w:eastAsia="en-CA" w:bidi="en-CA"/>
        </w:rPr>
      </w:pPr>
      <w:r>
        <w:rPr>
          <w:rFonts w:eastAsia="Arial"/>
          <w:color w:val="000000"/>
          <w:lang w:val="en-CA" w:eastAsia="en-CA" w:bidi="en-CA"/>
        </w:rPr>
        <w:t>Authorised</w:t>
      </w:r>
      <w:r w:rsidR="009D753A" w:rsidRPr="002147F1">
        <w:rPr>
          <w:rFonts w:eastAsia="Arial"/>
          <w:color w:val="000000"/>
          <w:lang w:val="en-CA" w:eastAsia="en-CA" w:bidi="en-CA"/>
        </w:rPr>
        <w:t xml:space="preserve"> Signature</w:t>
      </w:r>
      <w:r w:rsidR="009D753A" w:rsidRPr="002147F1">
        <w:rPr>
          <w:rFonts w:eastAsia="Arial"/>
          <w:color w:val="000000"/>
          <w:lang w:val="en-CA" w:eastAsia="en-CA" w:bidi="en-CA"/>
        </w:rPr>
        <w:tab/>
      </w:r>
      <w:r w:rsidR="009D753A" w:rsidRPr="002147F1">
        <w:rPr>
          <w:rFonts w:eastAsia="Arial"/>
          <w:color w:val="000000"/>
          <w:lang w:val="en-CA" w:eastAsia="en-CA" w:bidi="en-CA"/>
        </w:rPr>
        <w:tab/>
      </w:r>
      <w:r w:rsidR="009D753A" w:rsidRPr="002147F1">
        <w:rPr>
          <w:rFonts w:eastAsia="Arial"/>
          <w:color w:val="000000"/>
          <w:lang w:val="en-CA" w:eastAsia="en-CA" w:bidi="en-CA"/>
        </w:rPr>
        <w:tab/>
      </w:r>
      <w:r w:rsidR="009D753A" w:rsidRPr="002147F1">
        <w:rPr>
          <w:rFonts w:eastAsia="Arial"/>
          <w:color w:val="000000"/>
          <w:lang w:val="en-CA" w:eastAsia="en-CA" w:bidi="en-CA"/>
        </w:rPr>
        <w:tab/>
      </w:r>
      <w:r w:rsidR="009D753A" w:rsidRPr="002147F1">
        <w:rPr>
          <w:rFonts w:eastAsia="Arial"/>
          <w:color w:val="000000"/>
          <w:lang w:val="en-CA" w:eastAsia="en-CA" w:bidi="en-CA"/>
        </w:rPr>
        <w:tab/>
      </w:r>
      <w:r>
        <w:rPr>
          <w:rFonts w:eastAsia="Arial"/>
          <w:color w:val="000000"/>
          <w:lang w:val="en-CA" w:eastAsia="en-CA" w:bidi="en-CA"/>
        </w:rPr>
        <w:t>Authorised</w:t>
      </w:r>
      <w:r w:rsidR="009D753A" w:rsidRPr="002147F1">
        <w:rPr>
          <w:rFonts w:eastAsia="Arial"/>
          <w:color w:val="000000"/>
          <w:lang w:val="en-CA" w:eastAsia="en-CA" w:bidi="en-CA"/>
        </w:rPr>
        <w:t xml:space="preserve"> Signature</w:t>
      </w:r>
    </w:p>
    <w:p w14:paraId="55918EFD" w14:textId="40D49690" w:rsidR="002147F1" w:rsidRDefault="002147F1" w:rsidP="002147F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202BC413" w14:textId="77777777" w:rsidR="002147F1" w:rsidRDefault="002147F1" w:rsidP="002147F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0F51BB9E" w14:textId="77777777" w:rsidR="002147F1" w:rsidRDefault="002147F1" w:rsidP="002147F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2CC112EC" w14:textId="4A0DD283" w:rsidR="00DC1CE2" w:rsidRPr="002147F1" w:rsidRDefault="009D753A" w:rsidP="002147F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u w:val="single"/>
          <w:lang w:val="en-CA" w:eastAsia="en-CA" w:bidi="en-CA"/>
        </w:rPr>
      </w:pPr>
      <w:r w:rsidRPr="002147F1">
        <w:rPr>
          <w:rFonts w:eastAsia="Arial"/>
          <w:lang w:val="en-CA" w:eastAsia="en-CA" w:bidi="en-CA"/>
        </w:rPr>
        <w:t>___________________________</w:t>
      </w:r>
      <w:r w:rsidRPr="002147F1">
        <w:rPr>
          <w:rFonts w:eastAsia="Arial"/>
          <w:lang w:val="en-CA" w:eastAsia="en-CA" w:bidi="en-CA"/>
        </w:rPr>
        <w:tab/>
      </w:r>
      <w:r w:rsidRPr="002147F1">
        <w:rPr>
          <w:rFonts w:eastAsia="Arial"/>
          <w:lang w:val="en-CA" w:eastAsia="en-CA" w:bidi="en-CA"/>
        </w:rPr>
        <w:tab/>
        <w:t>_________________________________</w:t>
      </w:r>
    </w:p>
    <w:p w14:paraId="05FFA99A" w14:textId="77777777" w:rsidR="00DC1CE2" w:rsidRPr="002147F1" w:rsidRDefault="009D753A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CA" w:eastAsia="en-CA" w:bidi="en-CA"/>
        </w:rPr>
      </w:pPr>
      <w:r w:rsidRPr="002147F1">
        <w:rPr>
          <w:rFonts w:eastAsia="Arial"/>
          <w:color w:val="000000"/>
          <w:lang w:val="en-CA" w:eastAsia="en-CA" w:bidi="en-CA"/>
        </w:rPr>
        <w:t>Print Name and Title</w:t>
      </w:r>
      <w:r w:rsidRPr="002147F1">
        <w:rPr>
          <w:rFonts w:eastAsia="Arial"/>
          <w:color w:val="000000"/>
          <w:lang w:val="en-CA" w:eastAsia="en-CA" w:bidi="en-CA"/>
        </w:rPr>
        <w:tab/>
      </w:r>
      <w:r w:rsidRPr="002147F1">
        <w:rPr>
          <w:rFonts w:eastAsia="Arial"/>
          <w:color w:val="000000"/>
          <w:lang w:val="en-CA" w:eastAsia="en-CA" w:bidi="en-CA"/>
        </w:rPr>
        <w:tab/>
      </w:r>
      <w:r w:rsidRPr="002147F1">
        <w:rPr>
          <w:rFonts w:eastAsia="Arial"/>
          <w:color w:val="000000"/>
          <w:lang w:val="en-CA" w:eastAsia="en-CA" w:bidi="en-CA"/>
        </w:rPr>
        <w:tab/>
      </w:r>
      <w:r w:rsidRPr="002147F1">
        <w:rPr>
          <w:rFonts w:eastAsia="Arial"/>
          <w:color w:val="000000"/>
          <w:lang w:val="en-CA" w:eastAsia="en-CA" w:bidi="en-CA"/>
        </w:rPr>
        <w:tab/>
      </w:r>
      <w:r w:rsidRPr="002147F1"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0F9E2327" w14:textId="77777777" w:rsidR="002147F1" w:rsidRDefault="002147F1" w:rsidP="002147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292B975" w14:textId="4979D127" w:rsidR="002147F1" w:rsidRDefault="002147F1" w:rsidP="002147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615992F1" w14:textId="77777777" w:rsidR="00F10186" w:rsidRDefault="00F10186" w:rsidP="002147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135B347" w14:textId="40B749B0" w:rsidR="00DC1CE2" w:rsidRPr="002147F1" w:rsidRDefault="009D753A" w:rsidP="002147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 w:rsidRPr="002147F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Pr="002147F1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ACKNOWLEDGMENT</w:t>
      </w:r>
    </w:p>
    <w:p w14:paraId="142B9A97" w14:textId="77777777" w:rsidR="00DC1CE2" w:rsidRPr="002147F1" w:rsidRDefault="009D753A" w:rsidP="002147F1">
      <w:pPr>
        <w:pStyle w:val="Heade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2147F1">
        <w:rPr>
          <w:rFonts w:eastAsia="Arial"/>
          <w:lang w:val="en-US" w:eastAsia="en-US" w:bidi="en-US"/>
        </w:rPr>
        <w:t xml:space="preserve"> </w:t>
      </w:r>
    </w:p>
    <w:p w14:paraId="67D646A1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22607C09" w14:textId="77777777" w:rsidR="00DC1CE2" w:rsidRPr="002147F1" w:rsidRDefault="009D753A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2147F1">
        <w:rPr>
          <w:rFonts w:eastAsia="Arial"/>
          <w:lang w:val="en-US" w:eastAsia="en-US" w:bidi="en-US"/>
        </w:rPr>
        <w:t xml:space="preserve">State of [STATE] </w:t>
      </w:r>
    </w:p>
    <w:p w14:paraId="6A832E2C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458F4412" w14:textId="77777777" w:rsidR="00DC1CE2" w:rsidRPr="002147F1" w:rsidRDefault="009D753A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2147F1">
        <w:rPr>
          <w:rFonts w:eastAsia="Arial"/>
          <w:lang w:val="en-US" w:eastAsia="en-US" w:bidi="en-US"/>
        </w:rPr>
        <w:t xml:space="preserve">County of [COUNTY] </w:t>
      </w:r>
    </w:p>
    <w:p w14:paraId="24334A92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5EC08952" w14:textId="05CB0EB7" w:rsidR="00DC1CE2" w:rsidRPr="002147F1" w:rsidRDefault="009D753A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2147F1">
        <w:rPr>
          <w:rFonts w:eastAsia="Arial"/>
          <w:lang w:val="en-US" w:eastAsia="en-US" w:bidi="en-US"/>
        </w:rPr>
        <w:t xml:space="preserve">On [DATE] before me, [NAME OF NOTARY], notary, personally appeared [NAME OF PERSON(S) INVOLVED], personally known to me (or proved to me on the basis of satisfactory evidence) to be the person(s) whose name(s) is/are subscribed to the within instrument and acknowledged to me that he/she/they executed the same in his/her/their </w:t>
      </w:r>
      <w:r w:rsidR="002147F1">
        <w:rPr>
          <w:rFonts w:eastAsia="Arial"/>
          <w:lang w:val="en-US" w:eastAsia="en-US" w:bidi="en-US"/>
        </w:rPr>
        <w:t>Authorised</w:t>
      </w:r>
      <w:r w:rsidRPr="002147F1">
        <w:rPr>
          <w:rFonts w:eastAsia="Arial"/>
          <w:lang w:val="en-US" w:eastAsia="en-US" w:bidi="en-US"/>
        </w:rPr>
        <w:t xml:space="preserve"> capacity, and that by his/her/their signature(s) on the instrument the person(s), or the entity upon behalf of which the person(s) acted, executed the instrument. </w:t>
      </w:r>
    </w:p>
    <w:p w14:paraId="1B60F72B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1F6E111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27254F13" w14:textId="5A004730" w:rsidR="00DC1CE2" w:rsidRDefault="009D753A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2147F1">
        <w:rPr>
          <w:rFonts w:eastAsia="Arial"/>
          <w:lang w:val="en-US" w:eastAsia="en-US" w:bidi="en-US"/>
        </w:rPr>
        <w:t xml:space="preserve">Witness my hand and official seal. </w:t>
      </w:r>
    </w:p>
    <w:p w14:paraId="57B7EBEE" w14:textId="45E2EE17" w:rsidR="002147F1" w:rsidRDefault="002147F1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2DD4C006" w14:textId="77777777" w:rsidR="002147F1" w:rsidRPr="002147F1" w:rsidRDefault="002147F1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5D575628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A911698" w14:textId="029CAC3F" w:rsidR="00DC1CE2" w:rsidRPr="002147F1" w:rsidRDefault="009D753A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2147F1">
        <w:rPr>
          <w:rFonts w:eastAsia="Arial"/>
          <w:lang w:val="en-US" w:eastAsia="en-US" w:bidi="en-US"/>
        </w:rPr>
        <w:t>Signature</w:t>
      </w:r>
      <w:r w:rsidRPr="002147F1">
        <w:rPr>
          <w:rFonts w:eastAsia="Arial"/>
          <w:u w:val="single"/>
          <w:lang w:val="en-US" w:eastAsia="en-US" w:bidi="en-US"/>
        </w:rPr>
        <w:tab/>
      </w:r>
      <w:r w:rsidRPr="002147F1">
        <w:rPr>
          <w:rFonts w:eastAsia="Arial"/>
          <w:u w:val="single"/>
          <w:lang w:val="en-US" w:eastAsia="en-US" w:bidi="en-US"/>
        </w:rPr>
        <w:tab/>
      </w:r>
      <w:r w:rsidRPr="002147F1">
        <w:rPr>
          <w:rFonts w:eastAsia="Arial"/>
          <w:u w:val="single"/>
          <w:lang w:val="en-US" w:eastAsia="en-US" w:bidi="en-US"/>
        </w:rPr>
        <w:tab/>
      </w:r>
      <w:r w:rsidRPr="002147F1">
        <w:rPr>
          <w:rFonts w:eastAsia="Arial"/>
          <w:u w:val="single"/>
          <w:lang w:val="en-US" w:eastAsia="en-US" w:bidi="en-US"/>
        </w:rPr>
        <w:tab/>
      </w:r>
      <w:r w:rsidRPr="002147F1">
        <w:rPr>
          <w:rFonts w:eastAsia="Arial"/>
          <w:u w:val="single"/>
          <w:lang w:val="en-US" w:eastAsia="en-US" w:bidi="en-US"/>
        </w:rPr>
        <w:tab/>
      </w:r>
      <w:r w:rsidRPr="002147F1">
        <w:rPr>
          <w:rFonts w:eastAsia="Arial"/>
          <w:lang w:val="en-US" w:eastAsia="en-US" w:bidi="en-US"/>
        </w:rPr>
        <w:t xml:space="preserve">Notary </w:t>
      </w:r>
    </w:p>
    <w:p w14:paraId="2B1CABCC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05F77E37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02B1B3F0" w14:textId="77777777" w:rsidR="00DC1CE2" w:rsidRPr="002147F1" w:rsidRDefault="009D753A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  <w:r w:rsidRPr="002147F1">
        <w:rPr>
          <w:rFonts w:eastAsia="Arial"/>
          <w:lang w:val="en-US" w:eastAsia="en-US" w:bidi="en-US"/>
        </w:rPr>
        <w:t>(</w:t>
      </w:r>
      <w:r w:rsidRPr="002147F1">
        <w:rPr>
          <w:rFonts w:eastAsia="Arial"/>
          <w:i/>
          <w:lang w:val="en-US" w:eastAsia="en-US" w:bidi="en-US"/>
        </w:rPr>
        <w:t>Seal</w:t>
      </w:r>
      <w:r w:rsidRPr="002147F1">
        <w:rPr>
          <w:rFonts w:eastAsia="Arial"/>
          <w:lang w:val="en-US" w:eastAsia="en-US" w:bidi="en-US"/>
        </w:rPr>
        <w:t>)</w:t>
      </w:r>
    </w:p>
    <w:p w14:paraId="7650BB40" w14:textId="77777777" w:rsidR="00DC1CE2" w:rsidRPr="002147F1" w:rsidRDefault="00DC1CE2" w:rsidP="002147F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122C87E2" w14:textId="77777777" w:rsidR="00DC1CE2" w:rsidRPr="002147F1" w:rsidRDefault="00DC1CE2" w:rsidP="002147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sectPr w:rsidR="00DC1CE2" w:rsidRPr="002147F1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021B27" w14:textId="77777777" w:rsidR="0039125A" w:rsidRDefault="0039125A">
      <w:r>
        <w:separator/>
      </w:r>
    </w:p>
  </w:endnote>
  <w:endnote w:type="continuationSeparator" w:id="0">
    <w:p w14:paraId="288393C5" w14:textId="77777777" w:rsidR="0039125A" w:rsidRDefault="003912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5E7D09" w14:textId="77777777" w:rsidR="00DC1CE2" w:rsidRDefault="009D753A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</w:rPr>
      <w:t>Affidavit</w:t>
    </w:r>
    <w:r>
      <w:rPr>
        <w:rFonts w:ascii="Arial" w:eastAsia="Arial" w:hAnsi="Arial" w:cs="Arial"/>
        <w:sz w:val="20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2147F1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2147F1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CC6AE6" w14:textId="77777777" w:rsidR="0039125A" w:rsidRDefault="0039125A">
      <w:r>
        <w:separator/>
      </w:r>
    </w:p>
  </w:footnote>
  <w:footnote w:type="continuationSeparator" w:id="0">
    <w:p w14:paraId="721FF465" w14:textId="77777777" w:rsidR="0039125A" w:rsidRDefault="003912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18214" w14:textId="77777777" w:rsidR="00DC1CE2" w:rsidRDefault="00DC1CE2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zI3NLMwMzY2MTJT0lEKTi0uzszPAykwrgUALfRlpiwAAAA="/>
    <w:docVar w:name="Description" w:val="Use this document as a general affirmation of your legally binding position in a statement that you are sworn to. To access more of these legal affidavits and other legal documents   browse this awesome list. https://www.templateguru.co.za/templates/legal/affidavits/   "/>
    <w:docVar w:name="Excerpt" w:val="BEFORE ME, the undersigned authority, [NAME AND CAPACITY OF OFFICER BEFORE WHOM AFFIDAVIT IS SWORN], on this [DAY OF MONTH] day of [MONTH], [YEAR], personally appeared Affiant, known to me to be a credible person and of lawful age, who being by me first duly sworn, on [HIS OR HER] oath, deposes and says: "/>
    <w:docVar w:name="Source" w:val="http://blitz-doc.com"/>
    <w:docVar w:name="Tags" w:val="affidavit, business documents, entrepreneurship, entrepreneur, legal documents, affidavit template, affidavit example"/>
  </w:docVars>
  <w:rsids>
    <w:rsidRoot w:val="00DC1CE2"/>
    <w:rsid w:val="001D0F05"/>
    <w:rsid w:val="001F5C39"/>
    <w:rsid w:val="002147F1"/>
    <w:rsid w:val="0039125A"/>
    <w:rsid w:val="004A2017"/>
    <w:rsid w:val="00584A8B"/>
    <w:rsid w:val="0073399B"/>
    <w:rsid w:val="009B0E08"/>
    <w:rsid w:val="009D1988"/>
    <w:rsid w:val="009D753A"/>
    <w:rsid w:val="00A006AB"/>
    <w:rsid w:val="00A0202F"/>
    <w:rsid w:val="00DC1CE2"/>
    <w:rsid w:val="00F00BAE"/>
    <w:rsid w:val="00F1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D2F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  <w:rPr>
      <w:color w:val="00000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Strong">
    <w:name w:val="Strong"/>
    <w:qFormat/>
    <w:rPr>
      <w:b/>
      <w:bCs/>
      <w:rtl w:val="0"/>
      <w:lang w:val="x-none" w:eastAsia="x-none" w:bidi="x-none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55</Words>
  <Characters>149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FIDAVIT</vt:lpstr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14T13:18:00Z</dcterms:created>
  <dcterms:modified xsi:type="dcterms:W3CDTF">2019-10-21T19:11:00Z</dcterms:modified>
  <cp:category/>
</cp:coreProperties>
</file>